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Зарицкая Марина Пет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Освоение процедуры компиляции и сборки программ, написанных на ассемблере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1"/>
        </w:numPr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>
      <w:pPr>
        <w:pStyle w:val="Style8"/>
        <w:rPr/>
      </w:pPr>
      <w:r>
        <w:rPr/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>
      <w:pPr>
        <w:pStyle w:val="Style8"/>
        <w:rPr/>
      </w:pPr>
      <w:r>
        <w:rPr/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Style8"/>
        <w:rPr/>
      </w:pPr>
      <w:r>
        <w:rPr/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>
      <w:pPr>
        <w:pStyle w:val="Style8"/>
        <w:rPr/>
      </w:pPr>
      <w:bookmarkStart w:id="5" w:name="теоретическое-введение"/>
      <w:r>
        <w:rPr/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создание-программы-hello-world"/>
      <w:r>
        <w:rPr>
          <w:rStyle w:val="SectionNumber"/>
        </w:rPr>
        <w:t>4.1</w:t>
      </w:r>
      <w:r>
        <w:rPr/>
        <w:tab/>
        <w:t>Создание программы Hello world!</w:t>
      </w:r>
    </w:p>
    <w:p>
      <w:pPr>
        <w:pStyle w:val="FirstParagraph"/>
        <w:rPr/>
      </w:pPr>
      <w:r>
        <w:rPr/>
        <w:t>С помощью команды cd перемещаюсь в каталог, в котором буду работать (рис. -</w:t>
      </w:r>
      <w:r>
        <w:rPr/>
        <w:t>4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37515"/>
            <wp:effectExtent l="0" t="0" r="0" b="0"/>
            <wp:docPr id="1" name="Picture" descr="fig:&#10;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Style8"/>
        <w:rPr/>
      </w:pPr>
      <w:r>
        <w:rPr/>
        <w:t>Создаю в текущем каталоге пустой текстовый файл hello.asm, используя touch (рис. -</w:t>
      </w:r>
      <w:r>
        <w:rPr/>
        <w:t>4.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37515"/>
            <wp:effectExtent l="0" t="0" r="0" b="0"/>
            <wp:docPr id="2" name="Изображение2" descr="fig:&#10;Создание пустого текстов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Создание пустого текстового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пустого текстового файла</w:t>
      </w:r>
    </w:p>
    <w:p>
      <w:pPr>
        <w:pStyle w:val="Style8"/>
        <w:rPr/>
      </w:pPr>
      <w:r>
        <w:rPr/>
        <w:t>Открываю созданный файл в текстовом редакторе (рис. -</w:t>
      </w:r>
      <w:r>
        <w:rPr/>
        <w:t>4.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17220"/>
            <wp:effectExtent l="0" t="0" r="0" b="0"/>
            <wp:docPr id="3" name="Изображение3" descr="fig:&#10;Открытие файла в текстовом редакто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Открытие файла в текстовом редактор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 в текстовом редакторе</w:t>
      </w:r>
    </w:p>
    <w:p>
      <w:pPr>
        <w:pStyle w:val="Style8"/>
        <w:rPr/>
      </w:pPr>
      <w:r>
        <w:rPr/>
        <w:t>Ввожу в файл программу для вывода “Hello word!” (рис. -</w:t>
      </w:r>
      <w:r>
        <w:rPr/>
        <w:t>4.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15920"/>
            <wp:effectExtent l="0" t="0" r="0" b="0"/>
            <wp:docPr id="4" name="Изображение4" descr="fig:&#10;За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За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создание-программы-hello-world"/>
      <w:r>
        <w:rPr/>
        <w:t>Заполнение файла</w:t>
      </w:r>
      <w:bookmarkEnd w:id="8"/>
    </w:p>
    <w:p>
      <w:pPr>
        <w:pStyle w:val="2"/>
        <w:rPr/>
      </w:pPr>
      <w:bookmarkStart w:id="9" w:name="работа-с-транслятором-nasm"/>
      <w:r>
        <w:rPr>
          <w:rStyle w:val="SectionNumber"/>
        </w:rPr>
        <w:t>4.2</w:t>
      </w:r>
      <w:r>
        <w:rPr/>
        <w:tab/>
        <w:t>Работа с транслятором NASM</w:t>
      </w:r>
    </w:p>
    <w:p>
      <w:pPr>
        <w:pStyle w:val="FirstParagraph"/>
        <w:rPr/>
      </w:pPr>
      <w:r>
        <w:rPr/>
        <w:t>Компилирую текст программы для вывода “Hello world!” в объектный код с помощью транслятора NASM, далее проверяю правильность выполнения команды с помощью ls.(рис. -</w:t>
      </w:r>
      <w:r>
        <w:rPr/>
        <w:t>4.5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6225"/>
            <wp:effectExtent l="0" t="0" r="0" b="0"/>
            <wp:docPr id="5" name="Изображение5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работа-с-транслятором-nasm"/>
      <w:r>
        <w:rPr/>
        <w:t>Компиляция текста программы</w:t>
      </w:r>
      <w:bookmarkEnd w:id="10"/>
    </w:p>
    <w:p>
      <w:pPr>
        <w:pStyle w:val="2"/>
        <w:rPr/>
      </w:pPr>
      <w:bookmarkStart w:id="11" w:name="X9f2c0ffdb3977ae9a7cf72e3f6b7f409f8404a3"/>
      <w:r>
        <w:rPr>
          <w:rStyle w:val="SectionNumber"/>
        </w:rPr>
        <w:t>4.3</w:t>
      </w:r>
      <w:r>
        <w:rPr/>
        <w:tab/>
        <w:t>Работа с расширенным синтаксисом командной строки NASM</w:t>
      </w:r>
    </w:p>
    <w:p>
      <w:pPr>
        <w:pStyle w:val="FirstParagraph"/>
        <w:rPr/>
      </w:pPr>
      <w:r>
        <w:rPr/>
        <w:t>Выполняю команду, которая скомпилирует файл hello.asm в obj.o, при этом формат выходного файла будет elf, и в него будут включены символы для отладки (опция -g), кроме того, будет создан файл листинга list.lst (опция -l). С помощью команды ls проверяю, что файлы были созданы.(рис. -</w:t>
      </w:r>
      <w:r>
        <w:rPr/>
        <w:t>4.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65150"/>
            <wp:effectExtent l="0" t="0" r="0" b="0"/>
            <wp:docPr id="6" name="Изображение6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X9f2c0ffdb3977ae9a7cf72e3f6b7f409f8404a3"/>
      <w:r>
        <w:rPr/>
        <w:t>Компиляция текста программы</w:t>
      </w:r>
      <w:bookmarkEnd w:id="12"/>
    </w:p>
    <w:p>
      <w:pPr>
        <w:pStyle w:val="2"/>
        <w:rPr/>
      </w:pPr>
      <w:bookmarkStart w:id="13" w:name="работа-с-компоновщиком-ld"/>
      <w:r>
        <w:rPr>
          <w:rStyle w:val="SectionNumber"/>
        </w:rPr>
        <w:t>4.4</w:t>
      </w:r>
      <w:r>
        <w:rPr/>
        <w:tab/>
        <w:t>Работа с компоновщиком LD</w:t>
      </w:r>
    </w:p>
    <w:p>
      <w:pPr>
        <w:pStyle w:val="FirstParagraph"/>
        <w:rPr/>
      </w:pPr>
      <w:r>
        <w:rPr/>
        <w:t>Передаю объектный файл hello.o на обработку компоновщику LD, чтобы получить исполняемый файл hello. Затем с помощью ls проверяю, что исполняемый файл hello был создан (рис. -</w:t>
      </w:r>
      <w:r>
        <w:rPr/>
        <w:t>4.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6870"/>
            <wp:effectExtent l="0" t="0" r="0" b="0"/>
            <wp:docPr id="7" name="Изображение7" descr="fig:&#10;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дача объектного файла на обработку компоновщику</w:t>
      </w:r>
    </w:p>
    <w:p>
      <w:pPr>
        <w:pStyle w:val="Style8"/>
        <w:rPr/>
      </w:pPr>
      <w:r>
        <w:rPr/>
        <w:t>Выполняю следующую команду (рис. -</w:t>
      </w:r>
      <w:r>
        <w:rPr/>
        <w:t>4.8</w:t>
      </w:r>
      <w:r>
        <w:rPr/>
        <w:t>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53085"/>
            <wp:effectExtent l="0" t="0" r="0" b="0"/>
            <wp:docPr id="8" name="Изображение8" descr="fig:&#10;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работа-с-компоновщиком-ld"/>
      <w:r>
        <w:rPr/>
        <w:t>Передача объектного файла на обработку компоновщику</w:t>
      </w:r>
      <w:bookmarkEnd w:id="14"/>
    </w:p>
    <w:p>
      <w:pPr>
        <w:pStyle w:val="2"/>
        <w:rPr/>
      </w:pPr>
      <w:bookmarkStart w:id="15" w:name="запуск-исполняемого-файла"/>
      <w:r>
        <w:rPr>
          <w:rStyle w:val="SectionNumber"/>
        </w:rPr>
        <w:t>4.5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>Запускаю на выполнение созданный исполняемый файл hello (рис. -</w:t>
      </w:r>
      <w:r>
        <w:rPr/>
        <w:t>4.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19430"/>
            <wp:effectExtent l="0" t="0" r="0" b="0"/>
            <wp:docPr id="9" name="Изображение9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запуск-исполняемого-файла"/>
      <w:r>
        <w:rPr/>
        <w:t>Запуск исполняемого файла</w:t>
      </w:r>
      <w:bookmarkEnd w:id="16"/>
    </w:p>
    <w:p>
      <w:pPr>
        <w:pStyle w:val="2"/>
        <w:rPr/>
      </w:pPr>
      <w:bookmarkStart w:id="17" w:name="Xb89792ebb9bd7a9aaf378e3541cc03e24d84206"/>
      <w:r>
        <w:rPr>
          <w:rStyle w:val="SectionNumber"/>
        </w:rPr>
        <w:t>4.6</w:t>
      </w:r>
      <w:r>
        <w:rPr/>
        <w:tab/>
        <w:t>Выполнение заданий для самостоятельной работы.</w:t>
      </w:r>
    </w:p>
    <w:p>
      <w:pPr>
        <w:pStyle w:val="FirstParagraph"/>
        <w:rPr/>
      </w:pPr>
      <w:r>
        <w:rPr/>
        <w:t>С помощью команды cp создаю в текущем каталоге копию файла hello.asm с именем lab4.asm. Проверяю с помощью ls (рис. -</w:t>
      </w:r>
      <w:r>
        <w:rPr/>
        <w:t>4.1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93395"/>
            <wp:effectExtent l="0" t="0" r="0" b="0"/>
            <wp:docPr id="10" name="Изображение10" descr="fig:&#10;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опии файла</w:t>
      </w:r>
    </w:p>
    <w:p>
      <w:pPr>
        <w:pStyle w:val="Style8"/>
        <w:rPr/>
      </w:pPr>
      <w:r>
        <w:rPr/>
        <w:t>С помощью текстового редактора gedit открываю файл lab4.asm и вношу изменения в программу так, чтобы вместо Hello world! на экран выводилась строка с моими фамилией и именем. (рис. -</w:t>
      </w:r>
      <w:r>
        <w:rPr/>
        <w:t>4.1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82545"/>
            <wp:effectExtent l="0" t="0" r="0" b="0"/>
            <wp:docPr id="11" name="Изображение11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программы</w:t>
      </w:r>
    </w:p>
    <w:p>
      <w:pPr>
        <w:pStyle w:val="Style8"/>
        <w:rPr/>
      </w:pPr>
      <w:r>
        <w:rPr/>
        <w:t>Транслирую текст программы в объектный файл и проверяю с помощью утилиты ls, что файл lab4.o создан. (рис. -</w:t>
      </w:r>
      <w:r>
        <w:rPr/>
        <w:t>4.1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47370"/>
            <wp:effectExtent l="0" t="0" r="0" b="0"/>
            <wp:docPr id="12" name="Изображение12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текста программы</w:t>
      </w:r>
    </w:p>
    <w:p>
      <w:pPr>
        <w:pStyle w:val="Style8"/>
        <w:rPr/>
      </w:pPr>
      <w:r>
        <w:rPr/>
        <w:t>Передаю объектный файл lab4.o на обработку компоновщику LD, чтобы получить исполняемый файл lab4 (рис. -</w:t>
      </w:r>
      <w:r>
        <w:rPr/>
        <w:t>4.1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20065"/>
            <wp:effectExtent l="0" t="0" r="0" b="0"/>
            <wp:docPr id="13" name="Изображение13" descr="fig:&#10;Передача объектного файла на обработку компоновщику 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&#10;Передача объектного файла на обработку компоновщику L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дача объектного файла на обработку компоновщику LD</w:t>
      </w:r>
    </w:p>
    <w:p>
      <w:pPr>
        <w:pStyle w:val="Style8"/>
        <w:rPr/>
      </w:pPr>
      <w:r>
        <w:rPr/>
        <w:t>Запускаю исполняемый файл lab4, на экран действительно выводятся мои фамилия и имя (рис. -</w:t>
      </w:r>
      <w:r>
        <w:rPr/>
        <w:t>4.1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99415"/>
            <wp:effectExtent l="0" t="0" r="0" b="0"/>
            <wp:docPr id="14" name="Изображение14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Style8"/>
        <w:rPr/>
      </w:pPr>
      <w:r>
        <w:rPr/>
        <w:t>Копирую файлы hello.asm и lab4.asm в свой локальный репозиторий в каталог ~/work/study/2023-2024/“Архитектура компьютера”/arch-pc/labs/lab04 (рис. -</w:t>
      </w:r>
      <w:r>
        <w:rPr/>
        <w:t>4.1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0505"/>
            <wp:effectExtent l="0" t="0" r="0" b="0"/>
            <wp:docPr id="15" name="Изображение15" descr="fig:&#10;Копия файлов в локальный репози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&#10;Копия файлов в локальный репозиторий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я файлов в локальный репозиторий</w:t>
      </w:r>
    </w:p>
    <w:p>
      <w:pPr>
        <w:pStyle w:val="Style8"/>
        <w:rPr/>
      </w:pPr>
      <w:r>
        <w:rPr/>
        <w:t>С помощью команд git add . и git commit добавляю файлы на GitHub (рис. -</w:t>
      </w:r>
      <w:r>
        <w:rPr/>
        <w:t>4.1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75335"/>
            <wp:effectExtent l="0" t="0" r="0" b="0"/>
            <wp:docPr id="16" name="Изображение16" descr="fig:&#10;Добавление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&#10;Добавление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Добавление файлов на GitHub</w:t>
      </w:r>
    </w:p>
    <w:p>
      <w:pPr>
        <w:pStyle w:val="Style8"/>
        <w:rPr/>
      </w:pPr>
      <w:r>
        <w:rPr/>
        <w:t>Отправляю файлы на сервер с помощью команды git push (рис. -</w:t>
      </w:r>
      <w:r>
        <w:rPr/>
        <w:t>4.1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70940"/>
            <wp:effectExtent l="0" t="0" r="0" b="0"/>
            <wp:docPr id="17" name="Изображение17" descr="fig:&#10;Отправка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&#10;Отправка файлов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выполнение-лабораторной-работы"/>
      <w:bookmarkStart w:id="19" w:name="Xb89792ebb9bd7a9aaf378e3541cc03e24d84206"/>
      <w:r>
        <w:rPr/>
        <w:t>Отправка файлов</w:t>
      </w:r>
      <w:bookmarkEnd w:id="18"/>
      <w:bookmarkEnd w:id="19"/>
    </w:p>
    <w:p>
      <w:pPr>
        <w:pStyle w:val="1"/>
        <w:rPr/>
      </w:pPr>
      <w:bookmarkStart w:id="20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1" w:name="выводы"/>
      <w:r>
        <w:rPr/>
        <w:t>При выполнении данной лабораторной работы я освоила процедуры компиляции и сборки программ, написанных на ассемблере NASM.</w:t>
      </w:r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5.7.1$Linux_X86_64 LibreOffice_project/50$Build-1</Application>
  <AppVersion>15.0000</AppVersion>
  <Pages>7</Pages>
  <Words>990</Words>
  <Characters>6465</Characters>
  <CharactersWithSpaces>7398</CharactersWithSpaces>
  <Paragraphs>7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8T15:29:10Z</dcterms:created>
  <dc:creator>Зарицкая Марина Петровна</dc:creator>
  <dc:description/>
  <dc:language>ru-RU</dc:language>
  <cp:lastModifiedBy/>
  <dcterms:modified xsi:type="dcterms:W3CDTF">2023-10-28T19:07:29Z</dcterms:modified>
  <cp:revision>1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